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F15" w:rsidRDefault="008C55F2">
      <w:r>
        <w:rPr>
          <w:noProof/>
        </w:rPr>
        <w:drawing>
          <wp:inline distT="0" distB="0" distL="0" distR="0" wp14:anchorId="635F9862" wp14:editId="7A58D8A6">
            <wp:extent cx="4103914" cy="11099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11012" cy="111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24B467" wp14:editId="4924AA87">
            <wp:extent cx="1834243" cy="970699"/>
            <wp:effectExtent l="0" t="0" r="0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46701" cy="97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ace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6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Objec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defineProperty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FacesCoun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:face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itable: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alse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loo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andom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*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ace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oString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`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c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(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ficeCoun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acesCount</w:t>
      </w:r>
      <w:proofErr w:type="spellEnd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)`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valueOf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8C55F2" w:rsidRPr="008C55F2" w:rsidRDefault="008C55F2">
      <w:pPr>
        <w:rPr>
          <w:lang w:val="en-US"/>
        </w:rPr>
      </w:pPr>
      <w:r>
        <w:rPr>
          <w:lang w:val="en-US"/>
        </w:rPr>
        <w:t>================================================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WithAttaempt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extend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ace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6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face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Objec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defineProperty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AttemptsCoun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,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&lt;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throw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Erro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h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alu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s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correc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um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o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lt;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) 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um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=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       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sol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log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um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loo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um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ttemptsCou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8C55F2" w:rsidRPr="008C55F2" w:rsidRDefault="008C55F2">
      <w:pPr>
        <w:rPr>
          <w:lang w:val="en-US"/>
        </w:rPr>
      </w:pPr>
      <w:r>
        <w:rPr>
          <w:lang w:val="en-US"/>
        </w:rPr>
        <w:lastRenderedPageBreak/>
        <w:t>=========================================================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Gam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Nam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Nam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Nam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Name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Nam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Name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O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At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At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ce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WithAttaempt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6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At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ce2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WithAttaempt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6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At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ce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2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ce2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Res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1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Res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2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&gt;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2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ner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Name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ls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1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&lt;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2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ner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Name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ls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ner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Нічия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8C55F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8C55F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юмєо</w:t>
      </w:r>
      <w:proofErr w:type="spellEnd"/>
      <w:r w:rsidRPr="008C55F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константу для короткого </w:t>
      </w:r>
      <w:proofErr w:type="spellStart"/>
      <w:r w:rsidRPr="008C55F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иклику</w:t>
      </w:r>
      <w:proofErr w:type="spellEnd"/>
      <w:r w:rsidRPr="008C55F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функції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abl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Name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' -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ількість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спроб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Name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' -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ількість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спроб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AttInp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Attribut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lspan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2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Go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O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ількість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балів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Res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1Res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ількість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балів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Res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layer2ResSpan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Attribut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lspan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2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ереможець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nerSpa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nerSpa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8C55F2" w:rsidRPr="008C55F2" w:rsidRDefault="008C55F2">
      <w:pPr>
        <w:rPr>
          <w:lang w:val="en-US"/>
        </w:rPr>
      </w:pPr>
      <w:r>
        <w:rPr>
          <w:lang w:val="en-US"/>
        </w:rPr>
        <w:t>============================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lastRenderedPageBreak/>
        <w:t>&lt;!</w:t>
      </w:r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Dice.js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DiceWithAttaempts.js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DiceGame.js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DiceGame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Іван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Петро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proofErr w:type="spellStart"/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8C55F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bookmarkStart w:id="0" w:name="_GoBack"/>
      <w:bookmarkEnd w:id="0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8C55F2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t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order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: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oli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8C55F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px</w:t>
      </w: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lack</w:t>
      </w:r>
      <w:proofErr w:type="spellEnd"/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8C55F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8C55F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Pr="008C55F2" w:rsidRDefault="008C55F2" w:rsidP="008C55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8C55F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8C55F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8C55F2" w:rsidRDefault="008C55F2"/>
    <w:sectPr w:rsidR="008C55F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srQ0sjAzNzE2sjRU0lEKTi0uzszPAykwrAUA0QZ09SwAAAA="/>
  </w:docVars>
  <w:rsids>
    <w:rsidRoot w:val="008C55F2"/>
    <w:rsid w:val="005C1F15"/>
    <w:rsid w:val="008C5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C4A92"/>
  <w15:chartTrackingRefBased/>
  <w15:docId w15:val="{390A23A8-A37E-4AFE-B586-CEC47E77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1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49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0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2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7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7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88</Words>
  <Characters>3926</Characters>
  <Application>Microsoft Office Word</Application>
  <DocSecurity>0</DocSecurity>
  <Lines>32</Lines>
  <Paragraphs>9</Paragraphs>
  <ScaleCrop>false</ScaleCrop>
  <Company/>
  <LinksUpToDate>false</LinksUpToDate>
  <CharactersWithSpaces>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12T16:18:00Z</dcterms:created>
  <dcterms:modified xsi:type="dcterms:W3CDTF">2019-06-12T16:21:00Z</dcterms:modified>
</cp:coreProperties>
</file>